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5-día-1-de-centros"/>
    <w:p>
      <w:pPr>
        <w:pStyle w:val="Heading1"/>
      </w:pPr>
      <w:r>
        <w:t xml:space="preserve">Lesson 5: Día 1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C.4, 1.NBT.C.6,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from multiples of 10.</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a multiple of 10 from a multiple of 10 and to practice adding and subtracting within 20.</w:t>
      </w:r>
    </w:p>
    <w:p>
      <w:pPr>
        <w:pStyle w:val="BodyText"/>
      </w:pPr>
      <w:r>
        <w:t xml:space="preserve">In Activity 1, students learn stage 3 of the Check It Off center. In this new stage, called Add or Subtract Tens, students pick two number cards that are multiples of 10 (0–90) and choose whether to make an addition or subtraction expression. In Activity 2, students choose from previously introduced centers that also focus on adding and subtrac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Check It Off Stage 3 Recording Sheet, Spanish (groups of 1): Activity 1</w:t>
      </w:r>
    </w:p>
    <w:p>
      <w:pPr>
        <w:numPr>
          <w:ilvl w:val="0"/>
          <w:numId w:val="1006"/>
        </w:numPr>
        <w:pStyle w:val="Compact"/>
      </w:pPr>
      <w:r>
        <w:t xml:space="preserve">Number Cards, Multiples of 10 (0-90)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20Z</dcterms:created>
  <dcterms:modified xsi:type="dcterms:W3CDTF">2022-12-14T2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VgcBBTp4WgplcZLai4MP40yreRzx0Cb0wtCSwjUSBcVXFldeGEZNexxZVU7SiBXtNrUYmdNHYBWgac7fNtLSg==</vt:lpwstr>
  </property>
</Properties>
</file>